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D46B8" w14:textId="2D8F60AB" w:rsidR="002D1BAC" w:rsidRPr="00C35304" w:rsidRDefault="00C35304" w:rsidP="00C35304">
      <w:pPr>
        <w:pStyle w:val="1"/>
        <w:rPr>
          <w:lang w:val="en-US"/>
        </w:rPr>
      </w:pPr>
      <w:r w:rsidRPr="00C35304">
        <w:t>Exercise</w:t>
      </w:r>
      <w:r>
        <w:rPr>
          <w:lang w:val="en-US"/>
        </w:rPr>
        <w:t>s</w:t>
      </w:r>
    </w:p>
    <w:p w14:paraId="241D88D8" w14:textId="36BA1B1C" w:rsidR="00C35304" w:rsidRPr="00C35304" w:rsidRDefault="00C35304" w:rsidP="00C35304">
      <w:pPr>
        <w:pStyle w:val="2"/>
      </w:pPr>
      <w:r w:rsidRPr="00C35304">
        <w:t xml:space="preserve">Note </w:t>
      </w:r>
    </w:p>
    <w:p w14:paraId="1FD56089" w14:textId="41EE6159" w:rsidR="00C35304" w:rsidRPr="00C35304" w:rsidRDefault="00C35304" w:rsidP="00C35304">
      <w:r w:rsidRPr="00C35304">
        <w:t xml:space="preserve">You can test this expression by using the Chrome Developer Tools or other similar tools that allow you to evaluate XPath expressions on web pages. Simply open the HTML page in your browser, open the console, and enter the expression </w:t>
      </w:r>
    </w:p>
    <w:p w14:paraId="0BDA2B7C" w14:textId="418499F6" w:rsidR="00C35304" w:rsidRPr="00C35304" w:rsidRDefault="00C35304" w:rsidP="00C35304">
      <w:pPr>
        <w:pStyle w:val="2"/>
      </w:pPr>
      <w:r w:rsidRPr="00C35304">
        <w:t xml:space="preserve">Ex1 </w:t>
      </w:r>
    </w:p>
    <w:p w14:paraId="587994C8" w14:textId="0272C039" w:rsidR="00C35304" w:rsidRPr="00C35304" w:rsidRDefault="00C35304" w:rsidP="00C35304">
      <w:r w:rsidRPr="00C35304">
        <w:t>Assume you have an HTML page with the following structure:</w:t>
      </w:r>
    </w:p>
    <w:p w14:paraId="5D858EB5" w14:textId="77777777" w:rsidR="00C35304" w:rsidRPr="00C35304" w:rsidRDefault="00C35304" w:rsidP="00C35304">
      <w:pPr>
        <w:spacing w:after="0" w:line="240" w:lineRule="auto"/>
      </w:pPr>
      <w:r w:rsidRPr="00C35304">
        <w:t>&lt;html&gt;</w:t>
      </w:r>
    </w:p>
    <w:p w14:paraId="67C0A672" w14:textId="77777777" w:rsidR="00C35304" w:rsidRPr="00C35304" w:rsidRDefault="00C35304" w:rsidP="00C35304">
      <w:pPr>
        <w:spacing w:after="0" w:line="240" w:lineRule="auto"/>
      </w:pPr>
      <w:r w:rsidRPr="00C35304">
        <w:t xml:space="preserve">  &lt;head&gt;</w:t>
      </w:r>
    </w:p>
    <w:p w14:paraId="64BE4472" w14:textId="77777777" w:rsidR="00C35304" w:rsidRPr="00C35304" w:rsidRDefault="00C35304" w:rsidP="00C35304">
      <w:pPr>
        <w:spacing w:after="0" w:line="240" w:lineRule="auto"/>
      </w:pPr>
      <w:r w:rsidRPr="00C35304">
        <w:t xml:space="preserve">    &lt;title&gt;My Web Page&lt;/title&gt;</w:t>
      </w:r>
    </w:p>
    <w:p w14:paraId="7254ABDE" w14:textId="77777777" w:rsidR="00C35304" w:rsidRPr="00C35304" w:rsidRDefault="00C35304" w:rsidP="00C35304">
      <w:pPr>
        <w:spacing w:after="0" w:line="240" w:lineRule="auto"/>
      </w:pPr>
      <w:r w:rsidRPr="00C35304">
        <w:t xml:space="preserve">  &lt;/head&gt;</w:t>
      </w:r>
    </w:p>
    <w:p w14:paraId="3552576A" w14:textId="77777777" w:rsidR="00C35304" w:rsidRPr="00C35304" w:rsidRDefault="00C35304" w:rsidP="00C35304">
      <w:pPr>
        <w:spacing w:after="0" w:line="240" w:lineRule="auto"/>
      </w:pPr>
      <w:r w:rsidRPr="00C35304">
        <w:t xml:space="preserve">  &lt;body&gt;</w:t>
      </w:r>
    </w:p>
    <w:p w14:paraId="32F04969" w14:textId="77777777" w:rsidR="00C35304" w:rsidRPr="00C35304" w:rsidRDefault="00C35304" w:rsidP="00C35304">
      <w:pPr>
        <w:spacing w:after="0" w:line="240" w:lineRule="auto"/>
      </w:pPr>
      <w:r w:rsidRPr="00C35304">
        <w:t xml:space="preserve">    &lt;div id="content"&gt;</w:t>
      </w:r>
    </w:p>
    <w:p w14:paraId="473D1B0F" w14:textId="77777777" w:rsidR="00C35304" w:rsidRPr="00C35304" w:rsidRDefault="00C35304" w:rsidP="00C35304">
      <w:pPr>
        <w:spacing w:after="0" w:line="240" w:lineRule="auto"/>
      </w:pPr>
      <w:r w:rsidRPr="00C35304">
        <w:t xml:space="preserve">      &lt;h1&gt;My Blog&lt;/h1&gt;</w:t>
      </w:r>
    </w:p>
    <w:p w14:paraId="0E43E718" w14:textId="77777777" w:rsidR="00C35304" w:rsidRPr="00C35304" w:rsidRDefault="00C35304" w:rsidP="00C35304">
      <w:pPr>
        <w:spacing w:after="0" w:line="240" w:lineRule="auto"/>
      </w:pPr>
      <w:r w:rsidRPr="00C35304">
        <w:t xml:space="preserve">      &lt;ul&gt;</w:t>
      </w:r>
    </w:p>
    <w:p w14:paraId="5E05329F" w14:textId="77777777" w:rsidR="00C35304" w:rsidRPr="00C35304" w:rsidRDefault="00C35304" w:rsidP="00C35304">
      <w:pPr>
        <w:spacing w:after="0" w:line="240" w:lineRule="auto"/>
      </w:pPr>
      <w:r w:rsidRPr="00C35304">
        <w:t xml:space="preserve">        &lt;li class="post"&gt;&lt;a href="post1.html"&gt;Post 1&lt;/a&gt;&lt;/li&gt;</w:t>
      </w:r>
    </w:p>
    <w:p w14:paraId="0873F2BA" w14:textId="77777777" w:rsidR="00C35304" w:rsidRPr="00C35304" w:rsidRDefault="00C35304" w:rsidP="00C35304">
      <w:pPr>
        <w:spacing w:after="0" w:line="240" w:lineRule="auto"/>
      </w:pPr>
      <w:r w:rsidRPr="00C35304">
        <w:t xml:space="preserve">        &lt;li class="post"&gt;&lt;a href="post2.html"&gt;Post 2&lt;/a&gt;&lt;/li&gt;</w:t>
      </w:r>
    </w:p>
    <w:p w14:paraId="633391CD" w14:textId="77777777" w:rsidR="00C35304" w:rsidRPr="00C35304" w:rsidRDefault="00C35304" w:rsidP="00C35304">
      <w:pPr>
        <w:spacing w:after="0" w:line="240" w:lineRule="auto"/>
      </w:pPr>
      <w:r w:rsidRPr="00C35304">
        <w:t xml:space="preserve">        &lt;li class="post"&gt;&lt;a href="post3.html"&gt;Post 3&lt;/a&gt;&lt;/li&gt;</w:t>
      </w:r>
    </w:p>
    <w:p w14:paraId="4C6D4335" w14:textId="77777777" w:rsidR="00C35304" w:rsidRPr="00C35304" w:rsidRDefault="00C35304" w:rsidP="00C35304">
      <w:pPr>
        <w:spacing w:after="0" w:line="240" w:lineRule="auto"/>
      </w:pPr>
      <w:r w:rsidRPr="00C35304">
        <w:t xml:space="preserve">      &lt;/ul&gt;</w:t>
      </w:r>
    </w:p>
    <w:p w14:paraId="16B82B03" w14:textId="77777777" w:rsidR="00C35304" w:rsidRPr="00C35304" w:rsidRDefault="00C35304" w:rsidP="00C35304">
      <w:pPr>
        <w:spacing w:after="0" w:line="240" w:lineRule="auto"/>
      </w:pPr>
      <w:r w:rsidRPr="00C35304">
        <w:t xml:space="preserve">    &lt;/div&gt;</w:t>
      </w:r>
    </w:p>
    <w:p w14:paraId="3256D501" w14:textId="77777777" w:rsidR="00C35304" w:rsidRPr="00C35304" w:rsidRDefault="00C35304" w:rsidP="00C35304">
      <w:pPr>
        <w:spacing w:after="0" w:line="240" w:lineRule="auto"/>
      </w:pPr>
      <w:r w:rsidRPr="00C35304">
        <w:t xml:space="preserve">  &lt;/body&gt;</w:t>
      </w:r>
    </w:p>
    <w:p w14:paraId="7DE376B8" w14:textId="483642B5" w:rsidR="00C35304" w:rsidRDefault="00C35304" w:rsidP="00C35304">
      <w:pPr>
        <w:spacing w:after="0" w:line="240" w:lineRule="auto"/>
      </w:pPr>
      <w:r w:rsidRPr="00C35304">
        <w:t>&lt;/html&gt;</w:t>
      </w:r>
    </w:p>
    <w:p w14:paraId="5774278B" w14:textId="77777777" w:rsidR="00C35304" w:rsidRDefault="00C35304" w:rsidP="00C35304">
      <w:pPr>
        <w:spacing w:after="0" w:line="240" w:lineRule="auto"/>
      </w:pPr>
    </w:p>
    <w:p w14:paraId="79B76EF4" w14:textId="61BC8735" w:rsidR="00C35304" w:rsidRDefault="00C35304" w:rsidP="00C35304">
      <w:r w:rsidRPr="00C35304">
        <w:t>Write an XPath expression that selects all the links to the blog post pages (i.e., the a elements with a class of post).</w:t>
      </w:r>
    </w:p>
    <w:p w14:paraId="210D4CBA" w14:textId="77777777" w:rsidR="00C35304" w:rsidRDefault="00C35304" w:rsidP="00C35304"/>
    <w:p w14:paraId="7B0A6469" w14:textId="1B05898B" w:rsidR="00C35304" w:rsidRDefault="00C35304" w:rsidP="00C35304">
      <w:pPr>
        <w:rPr>
          <w:lang w:val="en-US"/>
        </w:rPr>
      </w:pPr>
      <w:r>
        <w:rPr>
          <w:lang w:val="en-US"/>
        </w:rPr>
        <w:t>EX2</w:t>
      </w:r>
    </w:p>
    <w:p w14:paraId="7599F61C" w14:textId="025E2F66" w:rsidR="00C35304" w:rsidRDefault="00C35304" w:rsidP="00C35304">
      <w:r w:rsidRPr="00C35304">
        <w:t>Assume you have an HTML page with the following structure:</w:t>
      </w:r>
    </w:p>
    <w:p w14:paraId="283F333A" w14:textId="77777777" w:rsidR="00C35304" w:rsidRPr="00C35304" w:rsidRDefault="00C35304" w:rsidP="00C35304">
      <w:pPr>
        <w:spacing w:after="0"/>
        <w:rPr>
          <w:lang w:val="en-US"/>
        </w:rPr>
      </w:pPr>
      <w:r w:rsidRPr="00C35304">
        <w:rPr>
          <w:lang w:val="en-US"/>
        </w:rPr>
        <w:t>&lt;html&gt;</w:t>
      </w:r>
    </w:p>
    <w:p w14:paraId="1B9CF7E9" w14:textId="77777777" w:rsidR="00C35304" w:rsidRPr="00C35304" w:rsidRDefault="00C35304" w:rsidP="00C35304">
      <w:pPr>
        <w:spacing w:after="0"/>
        <w:rPr>
          <w:lang w:val="en-US"/>
        </w:rPr>
      </w:pPr>
      <w:r w:rsidRPr="00C35304">
        <w:rPr>
          <w:lang w:val="en-US"/>
        </w:rPr>
        <w:t xml:space="preserve">  &lt;head&gt;</w:t>
      </w:r>
    </w:p>
    <w:p w14:paraId="6FDF7631" w14:textId="77777777" w:rsidR="00C35304" w:rsidRPr="00C35304" w:rsidRDefault="00C35304" w:rsidP="00C35304">
      <w:pPr>
        <w:spacing w:after="0"/>
        <w:rPr>
          <w:lang w:val="en-US"/>
        </w:rPr>
      </w:pPr>
      <w:r w:rsidRPr="00C35304">
        <w:rPr>
          <w:lang w:val="en-US"/>
        </w:rPr>
        <w:t xml:space="preserve">    &lt;title&gt;My Web Page&lt;/title&gt;</w:t>
      </w:r>
    </w:p>
    <w:p w14:paraId="6AC619C1" w14:textId="77777777" w:rsidR="00C35304" w:rsidRPr="00C35304" w:rsidRDefault="00C35304" w:rsidP="00C35304">
      <w:pPr>
        <w:spacing w:after="0"/>
        <w:rPr>
          <w:lang w:val="en-US"/>
        </w:rPr>
      </w:pPr>
      <w:r w:rsidRPr="00C35304">
        <w:rPr>
          <w:lang w:val="en-US"/>
        </w:rPr>
        <w:t xml:space="preserve">  &lt;/head&gt;</w:t>
      </w:r>
    </w:p>
    <w:p w14:paraId="4CD6E6F1" w14:textId="77777777" w:rsidR="00C35304" w:rsidRPr="00C35304" w:rsidRDefault="00C35304" w:rsidP="00C35304">
      <w:pPr>
        <w:spacing w:after="0"/>
        <w:rPr>
          <w:lang w:val="en-US"/>
        </w:rPr>
      </w:pPr>
      <w:r w:rsidRPr="00C35304">
        <w:rPr>
          <w:lang w:val="en-US"/>
        </w:rPr>
        <w:t xml:space="preserve">  &lt;body&gt;</w:t>
      </w:r>
    </w:p>
    <w:p w14:paraId="6B667FB1" w14:textId="77777777" w:rsidR="00C35304" w:rsidRPr="00C35304" w:rsidRDefault="00C35304" w:rsidP="00C35304">
      <w:pPr>
        <w:spacing w:after="0"/>
        <w:rPr>
          <w:lang w:val="en-US"/>
        </w:rPr>
      </w:pPr>
      <w:r w:rsidRPr="00C35304">
        <w:rPr>
          <w:lang w:val="en-US"/>
        </w:rPr>
        <w:t xml:space="preserve">    &lt;div id="content"&gt;</w:t>
      </w:r>
    </w:p>
    <w:p w14:paraId="563DA8D4" w14:textId="77777777" w:rsidR="00C35304" w:rsidRPr="00C35304" w:rsidRDefault="00C35304" w:rsidP="00C35304">
      <w:pPr>
        <w:spacing w:after="0"/>
        <w:rPr>
          <w:lang w:val="en-US"/>
        </w:rPr>
      </w:pPr>
      <w:r w:rsidRPr="00C35304">
        <w:rPr>
          <w:lang w:val="en-US"/>
        </w:rPr>
        <w:t xml:space="preserve">      &lt;h1&gt;My Blog&lt;/h1&gt;</w:t>
      </w:r>
    </w:p>
    <w:p w14:paraId="1682ACDA" w14:textId="77777777" w:rsidR="00C35304" w:rsidRPr="00C35304" w:rsidRDefault="00C35304" w:rsidP="00C35304">
      <w:pPr>
        <w:spacing w:after="0"/>
        <w:rPr>
          <w:lang w:val="en-US"/>
        </w:rPr>
      </w:pPr>
      <w:r w:rsidRPr="00C35304">
        <w:rPr>
          <w:lang w:val="en-US"/>
        </w:rPr>
        <w:t xml:space="preserve">      &lt;div class="posts"&gt;</w:t>
      </w:r>
    </w:p>
    <w:p w14:paraId="2E2DE6E3" w14:textId="77777777" w:rsidR="00C35304" w:rsidRPr="00C35304" w:rsidRDefault="00C35304" w:rsidP="00C35304">
      <w:pPr>
        <w:spacing w:after="0"/>
        <w:rPr>
          <w:lang w:val="en-US"/>
        </w:rPr>
      </w:pPr>
      <w:r w:rsidRPr="00C35304">
        <w:rPr>
          <w:lang w:val="en-US"/>
        </w:rPr>
        <w:t xml:space="preserve">        &lt;div class="post"&gt;</w:t>
      </w:r>
    </w:p>
    <w:p w14:paraId="31FF5514" w14:textId="77777777" w:rsidR="00C35304" w:rsidRPr="00C35304" w:rsidRDefault="00C35304" w:rsidP="00C35304">
      <w:pPr>
        <w:spacing w:after="0"/>
        <w:rPr>
          <w:lang w:val="en-US"/>
        </w:rPr>
      </w:pPr>
      <w:r w:rsidRPr="00C35304">
        <w:rPr>
          <w:lang w:val="en-US"/>
        </w:rPr>
        <w:t xml:space="preserve">          &lt;h2&gt;&lt;a </w:t>
      </w:r>
      <w:proofErr w:type="spellStart"/>
      <w:r w:rsidRPr="00C35304">
        <w:rPr>
          <w:lang w:val="en-US"/>
        </w:rPr>
        <w:t>href</w:t>
      </w:r>
      <w:proofErr w:type="spellEnd"/>
      <w:r w:rsidRPr="00C35304">
        <w:rPr>
          <w:lang w:val="en-US"/>
        </w:rPr>
        <w:t>="post1.html"&gt;Post 1&lt;/a&gt;&lt;/h2&gt;</w:t>
      </w:r>
    </w:p>
    <w:p w14:paraId="2B6FA61A" w14:textId="77777777" w:rsidR="00C35304" w:rsidRPr="00C35304" w:rsidRDefault="00C35304" w:rsidP="00C35304">
      <w:pPr>
        <w:spacing w:after="0"/>
        <w:rPr>
          <w:lang w:val="en-US"/>
        </w:rPr>
      </w:pPr>
      <w:r w:rsidRPr="00C35304">
        <w:rPr>
          <w:lang w:val="en-US"/>
        </w:rPr>
        <w:t xml:space="preserve">          &lt;div class="meta"&gt;</w:t>
      </w:r>
    </w:p>
    <w:p w14:paraId="7543F202" w14:textId="77777777" w:rsidR="00C35304" w:rsidRPr="00C35304" w:rsidRDefault="00C35304" w:rsidP="00C35304">
      <w:pPr>
        <w:spacing w:after="0"/>
        <w:rPr>
          <w:lang w:val="en-US"/>
        </w:rPr>
      </w:pPr>
      <w:r w:rsidRPr="00C35304">
        <w:rPr>
          <w:lang w:val="en-US"/>
        </w:rPr>
        <w:t xml:space="preserve">            &lt;span class="author"&gt;John Doe&lt;/span&gt;</w:t>
      </w:r>
    </w:p>
    <w:p w14:paraId="4AA82A44" w14:textId="77777777" w:rsidR="00C35304" w:rsidRPr="00C35304" w:rsidRDefault="00C35304" w:rsidP="00C35304">
      <w:pPr>
        <w:spacing w:after="0"/>
        <w:rPr>
          <w:lang w:val="en-US"/>
        </w:rPr>
      </w:pPr>
      <w:r w:rsidRPr="00C35304">
        <w:rPr>
          <w:lang w:val="en-US"/>
        </w:rPr>
        <w:t xml:space="preserve">            &lt;span class="date"&gt;2022-05-01&lt;/span&gt;</w:t>
      </w:r>
    </w:p>
    <w:p w14:paraId="306A5024" w14:textId="77777777" w:rsidR="00C35304" w:rsidRPr="00C35304" w:rsidRDefault="00C35304" w:rsidP="00C35304">
      <w:pPr>
        <w:spacing w:after="0"/>
        <w:rPr>
          <w:lang w:val="en-US"/>
        </w:rPr>
      </w:pPr>
      <w:r w:rsidRPr="00C35304">
        <w:rPr>
          <w:lang w:val="en-US"/>
        </w:rPr>
        <w:t xml:space="preserve">          &lt;/div&gt;</w:t>
      </w:r>
    </w:p>
    <w:p w14:paraId="79913BF5" w14:textId="77777777" w:rsidR="00C35304" w:rsidRPr="00C35304" w:rsidRDefault="00C35304" w:rsidP="00C35304">
      <w:pPr>
        <w:spacing w:after="0"/>
        <w:rPr>
          <w:lang w:val="en-US"/>
        </w:rPr>
      </w:pPr>
      <w:r w:rsidRPr="00C35304">
        <w:rPr>
          <w:lang w:val="en-US"/>
        </w:rPr>
        <w:t xml:space="preserve">          &lt;p&gt;Lorem ipsum dolor sit </w:t>
      </w:r>
      <w:proofErr w:type="spellStart"/>
      <w:r w:rsidRPr="00C35304">
        <w:rPr>
          <w:lang w:val="en-US"/>
        </w:rPr>
        <w:t>amet</w:t>
      </w:r>
      <w:proofErr w:type="spellEnd"/>
      <w:r w:rsidRPr="00C35304">
        <w:rPr>
          <w:lang w:val="en-US"/>
        </w:rPr>
        <w:t xml:space="preserve">, </w:t>
      </w:r>
      <w:proofErr w:type="spellStart"/>
      <w:r w:rsidRPr="00C35304">
        <w:rPr>
          <w:lang w:val="en-US"/>
        </w:rPr>
        <w:t>consectetur</w:t>
      </w:r>
      <w:proofErr w:type="spellEnd"/>
      <w:r w:rsidRPr="00C35304">
        <w:rPr>
          <w:lang w:val="en-US"/>
        </w:rPr>
        <w:t xml:space="preserve"> </w:t>
      </w:r>
      <w:proofErr w:type="spellStart"/>
      <w:r w:rsidRPr="00C35304">
        <w:rPr>
          <w:lang w:val="en-US"/>
        </w:rPr>
        <w:t>adipiscing</w:t>
      </w:r>
      <w:proofErr w:type="spellEnd"/>
      <w:r w:rsidRPr="00C35304">
        <w:rPr>
          <w:lang w:val="en-US"/>
        </w:rPr>
        <w:t xml:space="preserve"> </w:t>
      </w:r>
      <w:proofErr w:type="spellStart"/>
      <w:proofErr w:type="gramStart"/>
      <w:r w:rsidRPr="00C35304">
        <w:rPr>
          <w:lang w:val="en-US"/>
        </w:rPr>
        <w:t>elit</w:t>
      </w:r>
      <w:proofErr w:type="spellEnd"/>
      <w:r w:rsidRPr="00C35304">
        <w:rPr>
          <w:lang w:val="en-US"/>
        </w:rPr>
        <w:t>.&lt;</w:t>
      </w:r>
      <w:proofErr w:type="gramEnd"/>
      <w:r w:rsidRPr="00C35304">
        <w:rPr>
          <w:lang w:val="en-US"/>
        </w:rPr>
        <w:t>/p&gt;</w:t>
      </w:r>
    </w:p>
    <w:p w14:paraId="53B61FC3" w14:textId="77777777" w:rsidR="00C35304" w:rsidRPr="00C35304" w:rsidRDefault="00C35304" w:rsidP="00C35304">
      <w:pPr>
        <w:spacing w:after="0"/>
        <w:rPr>
          <w:lang w:val="en-US"/>
        </w:rPr>
      </w:pPr>
      <w:r w:rsidRPr="00C35304">
        <w:rPr>
          <w:lang w:val="en-US"/>
        </w:rPr>
        <w:t xml:space="preserve">        &lt;/div&gt;</w:t>
      </w:r>
    </w:p>
    <w:p w14:paraId="0CED5C20" w14:textId="77777777" w:rsidR="00C35304" w:rsidRPr="00C35304" w:rsidRDefault="00C35304" w:rsidP="00C35304">
      <w:pPr>
        <w:spacing w:after="0"/>
        <w:rPr>
          <w:lang w:val="en-US"/>
        </w:rPr>
      </w:pPr>
      <w:r w:rsidRPr="00C35304">
        <w:rPr>
          <w:lang w:val="en-US"/>
        </w:rPr>
        <w:t xml:space="preserve">        &lt;div class="post"&gt;</w:t>
      </w:r>
    </w:p>
    <w:p w14:paraId="08F3FAC4" w14:textId="77777777" w:rsidR="00C35304" w:rsidRPr="00C35304" w:rsidRDefault="00C35304" w:rsidP="00C35304">
      <w:pPr>
        <w:spacing w:after="0"/>
        <w:rPr>
          <w:lang w:val="en-US"/>
        </w:rPr>
      </w:pPr>
      <w:r w:rsidRPr="00C35304">
        <w:rPr>
          <w:lang w:val="en-US"/>
        </w:rPr>
        <w:t xml:space="preserve">          &lt;h2&gt;&lt;a </w:t>
      </w:r>
      <w:proofErr w:type="spellStart"/>
      <w:r w:rsidRPr="00C35304">
        <w:rPr>
          <w:lang w:val="en-US"/>
        </w:rPr>
        <w:t>href</w:t>
      </w:r>
      <w:proofErr w:type="spellEnd"/>
      <w:r w:rsidRPr="00C35304">
        <w:rPr>
          <w:lang w:val="en-US"/>
        </w:rPr>
        <w:t>="post2.html"&gt;Post 2&lt;/a&gt;&lt;/h2&gt;</w:t>
      </w:r>
    </w:p>
    <w:p w14:paraId="12E7DB17" w14:textId="77777777" w:rsidR="00C35304" w:rsidRPr="00C35304" w:rsidRDefault="00C35304" w:rsidP="00C35304">
      <w:pPr>
        <w:spacing w:after="0"/>
        <w:rPr>
          <w:lang w:val="en-US"/>
        </w:rPr>
      </w:pPr>
      <w:r w:rsidRPr="00C35304">
        <w:rPr>
          <w:lang w:val="en-US"/>
        </w:rPr>
        <w:t xml:space="preserve">          &lt;div class="meta"&gt;</w:t>
      </w:r>
    </w:p>
    <w:p w14:paraId="63CCC96F" w14:textId="77777777" w:rsidR="00C35304" w:rsidRPr="00C35304" w:rsidRDefault="00C35304" w:rsidP="00C35304">
      <w:pPr>
        <w:spacing w:after="0"/>
        <w:rPr>
          <w:lang w:val="en-US"/>
        </w:rPr>
      </w:pPr>
      <w:r w:rsidRPr="00C35304">
        <w:rPr>
          <w:lang w:val="en-US"/>
        </w:rPr>
        <w:lastRenderedPageBreak/>
        <w:t xml:space="preserve">            &lt;span class="author"&gt;Jane Doe&lt;/span&gt;</w:t>
      </w:r>
    </w:p>
    <w:p w14:paraId="42589D7C" w14:textId="77777777" w:rsidR="00C35304" w:rsidRPr="00C35304" w:rsidRDefault="00C35304" w:rsidP="00C35304">
      <w:pPr>
        <w:spacing w:after="0"/>
        <w:rPr>
          <w:lang w:val="en-US"/>
        </w:rPr>
      </w:pPr>
      <w:r w:rsidRPr="00C35304">
        <w:rPr>
          <w:lang w:val="en-US"/>
        </w:rPr>
        <w:t xml:space="preserve">            &lt;span class="date"&gt;2022-05-02&lt;/span&gt;</w:t>
      </w:r>
    </w:p>
    <w:p w14:paraId="5C9E890B" w14:textId="77777777" w:rsidR="00C35304" w:rsidRPr="00C35304" w:rsidRDefault="00C35304" w:rsidP="00C35304">
      <w:pPr>
        <w:spacing w:after="0"/>
        <w:rPr>
          <w:lang w:val="en-US"/>
        </w:rPr>
      </w:pPr>
      <w:r w:rsidRPr="00C35304">
        <w:rPr>
          <w:lang w:val="en-US"/>
        </w:rPr>
        <w:t xml:space="preserve">          &lt;/div&gt;</w:t>
      </w:r>
    </w:p>
    <w:p w14:paraId="48FC5385" w14:textId="77777777" w:rsidR="00C35304" w:rsidRPr="00C35304" w:rsidRDefault="00C35304" w:rsidP="00C35304">
      <w:pPr>
        <w:spacing w:after="0"/>
        <w:rPr>
          <w:lang w:val="en-US"/>
        </w:rPr>
      </w:pPr>
      <w:r w:rsidRPr="00C35304">
        <w:rPr>
          <w:lang w:val="en-US"/>
        </w:rPr>
        <w:t xml:space="preserve">          &lt;p&gt;Sed do </w:t>
      </w:r>
      <w:proofErr w:type="spellStart"/>
      <w:r w:rsidRPr="00C35304">
        <w:rPr>
          <w:lang w:val="en-US"/>
        </w:rPr>
        <w:t>eiusmod</w:t>
      </w:r>
      <w:proofErr w:type="spellEnd"/>
      <w:r w:rsidRPr="00C35304">
        <w:rPr>
          <w:lang w:val="en-US"/>
        </w:rPr>
        <w:t xml:space="preserve"> </w:t>
      </w:r>
      <w:proofErr w:type="spellStart"/>
      <w:r w:rsidRPr="00C35304">
        <w:rPr>
          <w:lang w:val="en-US"/>
        </w:rPr>
        <w:t>tempor</w:t>
      </w:r>
      <w:proofErr w:type="spellEnd"/>
      <w:r w:rsidRPr="00C35304">
        <w:rPr>
          <w:lang w:val="en-US"/>
        </w:rPr>
        <w:t xml:space="preserve"> </w:t>
      </w:r>
      <w:proofErr w:type="spellStart"/>
      <w:r w:rsidRPr="00C35304">
        <w:rPr>
          <w:lang w:val="en-US"/>
        </w:rPr>
        <w:t>incididunt</w:t>
      </w:r>
      <w:proofErr w:type="spellEnd"/>
      <w:r w:rsidRPr="00C35304">
        <w:rPr>
          <w:lang w:val="en-US"/>
        </w:rPr>
        <w:t xml:space="preserve"> </w:t>
      </w:r>
      <w:proofErr w:type="spellStart"/>
      <w:r w:rsidRPr="00C35304">
        <w:rPr>
          <w:lang w:val="en-US"/>
        </w:rPr>
        <w:t>ut</w:t>
      </w:r>
      <w:proofErr w:type="spellEnd"/>
      <w:r w:rsidRPr="00C35304">
        <w:rPr>
          <w:lang w:val="en-US"/>
        </w:rPr>
        <w:t xml:space="preserve"> labore et dolore magna </w:t>
      </w:r>
      <w:proofErr w:type="spellStart"/>
      <w:proofErr w:type="gramStart"/>
      <w:r w:rsidRPr="00C35304">
        <w:rPr>
          <w:lang w:val="en-US"/>
        </w:rPr>
        <w:t>aliqua</w:t>
      </w:r>
      <w:proofErr w:type="spellEnd"/>
      <w:r w:rsidRPr="00C35304">
        <w:rPr>
          <w:lang w:val="en-US"/>
        </w:rPr>
        <w:t>.&lt;</w:t>
      </w:r>
      <w:proofErr w:type="gramEnd"/>
      <w:r w:rsidRPr="00C35304">
        <w:rPr>
          <w:lang w:val="en-US"/>
        </w:rPr>
        <w:t>/p&gt;</w:t>
      </w:r>
    </w:p>
    <w:p w14:paraId="131CFE12" w14:textId="77777777" w:rsidR="00C35304" w:rsidRPr="00C35304" w:rsidRDefault="00C35304" w:rsidP="00C35304">
      <w:pPr>
        <w:spacing w:after="0"/>
        <w:rPr>
          <w:lang w:val="en-US"/>
        </w:rPr>
      </w:pPr>
      <w:r w:rsidRPr="00C35304">
        <w:rPr>
          <w:lang w:val="en-US"/>
        </w:rPr>
        <w:t xml:space="preserve">        &lt;/div&gt;</w:t>
      </w:r>
    </w:p>
    <w:p w14:paraId="5A4BA977" w14:textId="77777777" w:rsidR="00C35304" w:rsidRPr="00C35304" w:rsidRDefault="00C35304" w:rsidP="00C35304">
      <w:pPr>
        <w:spacing w:after="0"/>
        <w:rPr>
          <w:lang w:val="en-US"/>
        </w:rPr>
      </w:pPr>
      <w:r w:rsidRPr="00C35304">
        <w:rPr>
          <w:lang w:val="en-US"/>
        </w:rPr>
        <w:t xml:space="preserve">        &lt;div class="post"&gt;</w:t>
      </w:r>
    </w:p>
    <w:p w14:paraId="23B12B86" w14:textId="77777777" w:rsidR="00C35304" w:rsidRPr="00C35304" w:rsidRDefault="00C35304" w:rsidP="00C35304">
      <w:pPr>
        <w:spacing w:after="0"/>
        <w:rPr>
          <w:lang w:val="en-US"/>
        </w:rPr>
      </w:pPr>
      <w:r w:rsidRPr="00C35304">
        <w:rPr>
          <w:lang w:val="en-US"/>
        </w:rPr>
        <w:t xml:space="preserve">          &lt;h2&gt;&lt;a </w:t>
      </w:r>
      <w:proofErr w:type="spellStart"/>
      <w:r w:rsidRPr="00C35304">
        <w:rPr>
          <w:lang w:val="en-US"/>
        </w:rPr>
        <w:t>href</w:t>
      </w:r>
      <w:proofErr w:type="spellEnd"/>
      <w:r w:rsidRPr="00C35304">
        <w:rPr>
          <w:lang w:val="en-US"/>
        </w:rPr>
        <w:t>="post3.html"&gt;Post 3&lt;/a&gt;&lt;/h2&gt;</w:t>
      </w:r>
    </w:p>
    <w:p w14:paraId="5EDF7FBB" w14:textId="77777777" w:rsidR="00C35304" w:rsidRPr="00C35304" w:rsidRDefault="00C35304" w:rsidP="00C35304">
      <w:pPr>
        <w:spacing w:after="0"/>
        <w:rPr>
          <w:lang w:val="en-US"/>
        </w:rPr>
      </w:pPr>
      <w:r w:rsidRPr="00C35304">
        <w:rPr>
          <w:lang w:val="en-US"/>
        </w:rPr>
        <w:t xml:space="preserve">          &lt;div class="meta"&gt;</w:t>
      </w:r>
    </w:p>
    <w:p w14:paraId="3F3410C9" w14:textId="77777777" w:rsidR="00C35304" w:rsidRPr="00C35304" w:rsidRDefault="00C35304" w:rsidP="00C35304">
      <w:pPr>
        <w:spacing w:after="0"/>
        <w:rPr>
          <w:lang w:val="en-US"/>
        </w:rPr>
      </w:pPr>
      <w:r w:rsidRPr="00C35304">
        <w:rPr>
          <w:lang w:val="en-US"/>
        </w:rPr>
        <w:t xml:space="preserve">            &lt;span class="author"&gt;John Smith&lt;/span&gt;</w:t>
      </w:r>
    </w:p>
    <w:p w14:paraId="4B74BF6B" w14:textId="77777777" w:rsidR="00C35304" w:rsidRPr="00C35304" w:rsidRDefault="00C35304" w:rsidP="00C35304">
      <w:pPr>
        <w:spacing w:after="0"/>
        <w:rPr>
          <w:lang w:val="en-US"/>
        </w:rPr>
      </w:pPr>
      <w:r w:rsidRPr="00C35304">
        <w:rPr>
          <w:lang w:val="en-US"/>
        </w:rPr>
        <w:t xml:space="preserve">            &lt;span class="date"&gt;2022-05-03&lt;/span&gt;</w:t>
      </w:r>
    </w:p>
    <w:p w14:paraId="58E041E3" w14:textId="77777777" w:rsidR="00C35304" w:rsidRPr="00C35304" w:rsidRDefault="00C35304" w:rsidP="00C35304">
      <w:pPr>
        <w:spacing w:after="0"/>
        <w:rPr>
          <w:lang w:val="en-US"/>
        </w:rPr>
      </w:pPr>
      <w:r w:rsidRPr="00C35304">
        <w:rPr>
          <w:lang w:val="en-US"/>
        </w:rPr>
        <w:t xml:space="preserve">          &lt;/div&gt;</w:t>
      </w:r>
    </w:p>
    <w:p w14:paraId="2E4C8F63" w14:textId="77777777" w:rsidR="00C35304" w:rsidRPr="00C35304" w:rsidRDefault="00C35304" w:rsidP="00C35304">
      <w:pPr>
        <w:spacing w:after="0"/>
        <w:rPr>
          <w:lang w:val="en-US"/>
        </w:rPr>
      </w:pPr>
      <w:r w:rsidRPr="00C35304">
        <w:rPr>
          <w:lang w:val="en-US"/>
        </w:rPr>
        <w:t xml:space="preserve">          &lt;p&gt;Ut </w:t>
      </w:r>
      <w:proofErr w:type="spellStart"/>
      <w:r w:rsidRPr="00C35304">
        <w:rPr>
          <w:lang w:val="en-US"/>
        </w:rPr>
        <w:t>enim</w:t>
      </w:r>
      <w:proofErr w:type="spellEnd"/>
      <w:r w:rsidRPr="00C35304">
        <w:rPr>
          <w:lang w:val="en-US"/>
        </w:rPr>
        <w:t xml:space="preserve"> ad minim </w:t>
      </w:r>
      <w:proofErr w:type="spellStart"/>
      <w:r w:rsidRPr="00C35304">
        <w:rPr>
          <w:lang w:val="en-US"/>
        </w:rPr>
        <w:t>veniam</w:t>
      </w:r>
      <w:proofErr w:type="spellEnd"/>
      <w:r w:rsidRPr="00C35304">
        <w:rPr>
          <w:lang w:val="en-US"/>
        </w:rPr>
        <w:t xml:space="preserve">, </w:t>
      </w:r>
      <w:proofErr w:type="spellStart"/>
      <w:r w:rsidRPr="00C35304">
        <w:rPr>
          <w:lang w:val="en-US"/>
        </w:rPr>
        <w:t>quis</w:t>
      </w:r>
      <w:proofErr w:type="spellEnd"/>
      <w:r w:rsidRPr="00C35304">
        <w:rPr>
          <w:lang w:val="en-US"/>
        </w:rPr>
        <w:t xml:space="preserve"> </w:t>
      </w:r>
      <w:proofErr w:type="spellStart"/>
      <w:r w:rsidRPr="00C35304">
        <w:rPr>
          <w:lang w:val="en-US"/>
        </w:rPr>
        <w:t>nostrud</w:t>
      </w:r>
      <w:proofErr w:type="spellEnd"/>
      <w:r w:rsidRPr="00C35304">
        <w:rPr>
          <w:lang w:val="en-US"/>
        </w:rPr>
        <w:t xml:space="preserve"> exercitation </w:t>
      </w:r>
      <w:proofErr w:type="spellStart"/>
      <w:r w:rsidRPr="00C35304">
        <w:rPr>
          <w:lang w:val="en-US"/>
        </w:rPr>
        <w:t>ullamco</w:t>
      </w:r>
      <w:proofErr w:type="spellEnd"/>
      <w:r w:rsidRPr="00C35304">
        <w:rPr>
          <w:lang w:val="en-US"/>
        </w:rPr>
        <w:t xml:space="preserve"> </w:t>
      </w:r>
      <w:proofErr w:type="spellStart"/>
      <w:r w:rsidRPr="00C35304">
        <w:rPr>
          <w:lang w:val="en-US"/>
        </w:rPr>
        <w:t>laboris</w:t>
      </w:r>
      <w:proofErr w:type="spellEnd"/>
      <w:r w:rsidRPr="00C35304">
        <w:rPr>
          <w:lang w:val="en-US"/>
        </w:rPr>
        <w:t xml:space="preserve"> nisi </w:t>
      </w:r>
      <w:proofErr w:type="spellStart"/>
      <w:r w:rsidRPr="00C35304">
        <w:rPr>
          <w:lang w:val="en-US"/>
        </w:rPr>
        <w:t>ut</w:t>
      </w:r>
      <w:proofErr w:type="spellEnd"/>
      <w:r w:rsidRPr="00C35304">
        <w:rPr>
          <w:lang w:val="en-US"/>
        </w:rPr>
        <w:t xml:space="preserve"> </w:t>
      </w:r>
      <w:proofErr w:type="spellStart"/>
      <w:r w:rsidRPr="00C35304">
        <w:rPr>
          <w:lang w:val="en-US"/>
        </w:rPr>
        <w:t>aliquip</w:t>
      </w:r>
      <w:proofErr w:type="spellEnd"/>
      <w:r w:rsidRPr="00C35304">
        <w:rPr>
          <w:lang w:val="en-US"/>
        </w:rPr>
        <w:t xml:space="preserve"> ex </w:t>
      </w:r>
      <w:proofErr w:type="spellStart"/>
      <w:r w:rsidRPr="00C35304">
        <w:rPr>
          <w:lang w:val="en-US"/>
        </w:rPr>
        <w:t>ea</w:t>
      </w:r>
      <w:proofErr w:type="spellEnd"/>
      <w:r w:rsidRPr="00C35304">
        <w:rPr>
          <w:lang w:val="en-US"/>
        </w:rPr>
        <w:t xml:space="preserve"> </w:t>
      </w:r>
      <w:proofErr w:type="spellStart"/>
      <w:r w:rsidRPr="00C35304">
        <w:rPr>
          <w:lang w:val="en-US"/>
        </w:rPr>
        <w:t>commodo</w:t>
      </w:r>
      <w:proofErr w:type="spellEnd"/>
      <w:r w:rsidRPr="00C35304">
        <w:rPr>
          <w:lang w:val="en-US"/>
        </w:rPr>
        <w:t xml:space="preserve"> </w:t>
      </w:r>
      <w:proofErr w:type="spellStart"/>
      <w:proofErr w:type="gramStart"/>
      <w:r w:rsidRPr="00C35304">
        <w:rPr>
          <w:lang w:val="en-US"/>
        </w:rPr>
        <w:t>consequat</w:t>
      </w:r>
      <w:proofErr w:type="spellEnd"/>
      <w:r w:rsidRPr="00C35304">
        <w:rPr>
          <w:lang w:val="en-US"/>
        </w:rPr>
        <w:t>.&lt;</w:t>
      </w:r>
      <w:proofErr w:type="gramEnd"/>
      <w:r w:rsidRPr="00C35304">
        <w:rPr>
          <w:lang w:val="en-US"/>
        </w:rPr>
        <w:t>/p&gt;</w:t>
      </w:r>
    </w:p>
    <w:p w14:paraId="4A258E59" w14:textId="77777777" w:rsidR="00C35304" w:rsidRPr="00C35304" w:rsidRDefault="00C35304" w:rsidP="00C35304">
      <w:pPr>
        <w:spacing w:after="0"/>
        <w:rPr>
          <w:lang w:val="en-US"/>
        </w:rPr>
      </w:pPr>
      <w:r w:rsidRPr="00C35304">
        <w:rPr>
          <w:lang w:val="en-US"/>
        </w:rPr>
        <w:t xml:space="preserve">        &lt;/div&gt;</w:t>
      </w:r>
    </w:p>
    <w:p w14:paraId="1DD2CDD1" w14:textId="77777777" w:rsidR="00C35304" w:rsidRPr="00C35304" w:rsidRDefault="00C35304" w:rsidP="00C35304">
      <w:pPr>
        <w:spacing w:after="0"/>
        <w:rPr>
          <w:lang w:val="en-US"/>
        </w:rPr>
      </w:pPr>
      <w:r w:rsidRPr="00C35304">
        <w:rPr>
          <w:lang w:val="en-US"/>
        </w:rPr>
        <w:t xml:space="preserve">      &lt;/div&gt;</w:t>
      </w:r>
    </w:p>
    <w:p w14:paraId="3B2E8A77" w14:textId="77777777" w:rsidR="00C35304" w:rsidRPr="00C35304" w:rsidRDefault="00C35304" w:rsidP="00C35304">
      <w:pPr>
        <w:spacing w:after="0"/>
        <w:rPr>
          <w:lang w:val="en-US"/>
        </w:rPr>
      </w:pPr>
      <w:r w:rsidRPr="00C35304">
        <w:rPr>
          <w:lang w:val="en-US"/>
        </w:rPr>
        <w:t xml:space="preserve">    &lt;/div&gt;</w:t>
      </w:r>
    </w:p>
    <w:p w14:paraId="0382D246" w14:textId="77777777" w:rsidR="00C35304" w:rsidRPr="00C35304" w:rsidRDefault="00C35304" w:rsidP="00C35304">
      <w:pPr>
        <w:spacing w:after="0"/>
        <w:rPr>
          <w:lang w:val="en-US"/>
        </w:rPr>
      </w:pPr>
      <w:r w:rsidRPr="00C35304">
        <w:rPr>
          <w:lang w:val="en-US"/>
        </w:rPr>
        <w:t xml:space="preserve">  &lt;/body&gt;</w:t>
      </w:r>
    </w:p>
    <w:p w14:paraId="13279D72" w14:textId="4CC96F24" w:rsidR="00C35304" w:rsidRDefault="00C35304" w:rsidP="00C35304">
      <w:pPr>
        <w:spacing w:after="0"/>
        <w:rPr>
          <w:lang w:val="en-US"/>
        </w:rPr>
      </w:pPr>
      <w:r w:rsidRPr="00C35304">
        <w:rPr>
          <w:lang w:val="en-US"/>
        </w:rPr>
        <w:t>&lt;/html&gt;</w:t>
      </w:r>
    </w:p>
    <w:p w14:paraId="63A6A916" w14:textId="77777777" w:rsidR="00C35304" w:rsidRDefault="00C35304" w:rsidP="00C35304">
      <w:pPr>
        <w:spacing w:after="0"/>
        <w:rPr>
          <w:lang w:val="en-US"/>
        </w:rPr>
      </w:pPr>
    </w:p>
    <w:p w14:paraId="7329F832" w14:textId="77777777" w:rsidR="00C35304" w:rsidRDefault="00C35304" w:rsidP="00C35304">
      <w:r w:rsidRPr="00C35304">
        <w:t>Write an XPath expression that selects the titles of all the blog posts (i.e., the text content of the h2 elements inside the div elements with a class of post).</w:t>
      </w:r>
    </w:p>
    <w:p w14:paraId="2FD333E2" w14:textId="3F2048E9" w:rsidR="00C35304" w:rsidRPr="00C35304" w:rsidRDefault="00C35304" w:rsidP="00C35304">
      <w:pPr>
        <w:pStyle w:val="2"/>
        <w:rPr>
          <w:lang w:val="en-US"/>
        </w:rPr>
      </w:pPr>
      <w:r>
        <w:rPr>
          <w:lang w:val="en-US"/>
        </w:rPr>
        <w:t xml:space="preserve">EX3 </w:t>
      </w:r>
    </w:p>
    <w:p w14:paraId="0C9C29CE" w14:textId="666AE51D" w:rsidR="00C35304" w:rsidRDefault="00C35304" w:rsidP="00C35304">
      <w:pPr>
        <w:spacing w:after="0"/>
      </w:pPr>
      <w:r w:rsidRPr="00C35304">
        <w:t>Assume you have an HTML page with the following structure:</w:t>
      </w:r>
    </w:p>
    <w:p w14:paraId="67AEA14F" w14:textId="77777777" w:rsidR="00C35304" w:rsidRDefault="00C35304" w:rsidP="00C35304">
      <w:pPr>
        <w:spacing w:after="0"/>
      </w:pPr>
      <w:r>
        <w:t>&lt;html&gt;</w:t>
      </w:r>
    </w:p>
    <w:p w14:paraId="316F52DB" w14:textId="77777777" w:rsidR="00C35304" w:rsidRDefault="00C35304" w:rsidP="00C35304">
      <w:pPr>
        <w:spacing w:after="0"/>
      </w:pPr>
      <w:r>
        <w:t xml:space="preserve">  &lt;head&gt;</w:t>
      </w:r>
    </w:p>
    <w:p w14:paraId="16CA5867" w14:textId="77777777" w:rsidR="00C35304" w:rsidRDefault="00C35304" w:rsidP="00C35304">
      <w:pPr>
        <w:spacing w:after="0"/>
      </w:pPr>
      <w:r>
        <w:t xml:space="preserve">    &lt;title&gt;My Web Page&lt;/title&gt;</w:t>
      </w:r>
    </w:p>
    <w:p w14:paraId="6BAE2DC6" w14:textId="77777777" w:rsidR="00C35304" w:rsidRDefault="00C35304" w:rsidP="00C35304">
      <w:pPr>
        <w:spacing w:after="0"/>
      </w:pPr>
      <w:r>
        <w:t xml:space="preserve">  &lt;/head&gt;</w:t>
      </w:r>
    </w:p>
    <w:p w14:paraId="141EF447" w14:textId="77777777" w:rsidR="00C35304" w:rsidRDefault="00C35304" w:rsidP="00C35304">
      <w:pPr>
        <w:spacing w:after="0"/>
      </w:pPr>
      <w:r>
        <w:t xml:space="preserve">  &lt;body&gt;</w:t>
      </w:r>
    </w:p>
    <w:p w14:paraId="028DF847" w14:textId="77777777" w:rsidR="00C35304" w:rsidRDefault="00C35304" w:rsidP="00C35304">
      <w:pPr>
        <w:spacing w:after="0"/>
      </w:pPr>
      <w:r>
        <w:t xml:space="preserve">    &lt;div id="content"&gt;</w:t>
      </w:r>
    </w:p>
    <w:p w14:paraId="1B7A5CEA" w14:textId="77777777" w:rsidR="00C35304" w:rsidRDefault="00C35304" w:rsidP="00C35304">
      <w:pPr>
        <w:spacing w:after="0"/>
      </w:pPr>
      <w:r>
        <w:t xml:space="preserve">      &lt;h1&gt;My Blog&lt;/h1&gt;</w:t>
      </w:r>
    </w:p>
    <w:p w14:paraId="404B3B6D" w14:textId="77777777" w:rsidR="00C35304" w:rsidRDefault="00C35304" w:rsidP="00C35304">
      <w:pPr>
        <w:spacing w:after="0"/>
      </w:pPr>
      <w:r>
        <w:t xml:space="preserve">      &lt;div class="posts"&gt;</w:t>
      </w:r>
    </w:p>
    <w:p w14:paraId="21339AD8" w14:textId="77777777" w:rsidR="00C35304" w:rsidRDefault="00C35304" w:rsidP="00C35304">
      <w:pPr>
        <w:spacing w:after="0"/>
      </w:pPr>
      <w:r>
        <w:t xml:space="preserve">        &lt;div class="post"&gt;</w:t>
      </w:r>
    </w:p>
    <w:p w14:paraId="53C80691" w14:textId="77777777" w:rsidR="00C35304" w:rsidRDefault="00C35304" w:rsidP="00C35304">
      <w:pPr>
        <w:spacing w:after="0"/>
      </w:pPr>
      <w:r>
        <w:t xml:space="preserve">          &lt;h2&gt;&lt;a href="post1.html"&gt;Post 1&lt;/a&gt;&lt;/h2&gt;</w:t>
      </w:r>
    </w:p>
    <w:p w14:paraId="3BB0C80F" w14:textId="77777777" w:rsidR="00C35304" w:rsidRDefault="00C35304" w:rsidP="00C35304">
      <w:pPr>
        <w:spacing w:after="0"/>
      </w:pPr>
      <w:r>
        <w:t xml:space="preserve">          &lt;div class="meta"&gt;</w:t>
      </w:r>
    </w:p>
    <w:p w14:paraId="07F7CA0F" w14:textId="77777777" w:rsidR="00C35304" w:rsidRDefault="00C35304" w:rsidP="00C35304">
      <w:pPr>
        <w:spacing w:after="0"/>
      </w:pPr>
      <w:r>
        <w:t xml:space="preserve">            &lt;span class="author"&gt;John Doe&lt;/span&gt;</w:t>
      </w:r>
    </w:p>
    <w:p w14:paraId="480F566C" w14:textId="77777777" w:rsidR="00C35304" w:rsidRDefault="00C35304" w:rsidP="00C35304">
      <w:pPr>
        <w:spacing w:after="0"/>
      </w:pPr>
      <w:r>
        <w:t xml:space="preserve">            &lt;span class="date"&gt;2022-05-01&lt;/span&gt;</w:t>
      </w:r>
    </w:p>
    <w:p w14:paraId="0F735730" w14:textId="77777777" w:rsidR="00C35304" w:rsidRDefault="00C35304" w:rsidP="00C35304">
      <w:pPr>
        <w:spacing w:after="0"/>
      </w:pPr>
      <w:r>
        <w:t xml:space="preserve">          &lt;/div&gt;</w:t>
      </w:r>
    </w:p>
    <w:p w14:paraId="56E479C5" w14:textId="77777777" w:rsidR="00C35304" w:rsidRDefault="00C35304" w:rsidP="00C35304">
      <w:pPr>
        <w:spacing w:after="0"/>
      </w:pPr>
      <w:r>
        <w:t xml:space="preserve">          &lt;p&gt;Lorem ipsum dolor sit amet, consectetur adipiscing elit.&lt;/p&gt;</w:t>
      </w:r>
    </w:p>
    <w:p w14:paraId="1620504A" w14:textId="77777777" w:rsidR="00C35304" w:rsidRDefault="00C35304" w:rsidP="00C35304">
      <w:pPr>
        <w:spacing w:after="0"/>
      </w:pPr>
      <w:r>
        <w:t xml:space="preserve">        &lt;/div&gt;</w:t>
      </w:r>
    </w:p>
    <w:p w14:paraId="70B4D290" w14:textId="77777777" w:rsidR="00C35304" w:rsidRDefault="00C35304" w:rsidP="00C35304">
      <w:pPr>
        <w:spacing w:after="0"/>
      </w:pPr>
      <w:r>
        <w:t xml:space="preserve">        &lt;div class="post"&gt;</w:t>
      </w:r>
    </w:p>
    <w:p w14:paraId="63FEDA8B" w14:textId="77777777" w:rsidR="00C35304" w:rsidRDefault="00C35304" w:rsidP="00C35304">
      <w:pPr>
        <w:spacing w:after="0"/>
      </w:pPr>
      <w:r>
        <w:t xml:space="preserve">          &lt;h2&gt;&lt;a href="post2.html"&gt;Post 2&lt;/a&gt;&lt;/h2&gt;</w:t>
      </w:r>
    </w:p>
    <w:p w14:paraId="4312E6A1" w14:textId="77777777" w:rsidR="00C35304" w:rsidRDefault="00C35304" w:rsidP="00C35304">
      <w:pPr>
        <w:spacing w:after="0"/>
      </w:pPr>
      <w:r>
        <w:t xml:space="preserve">          &lt;div class="meta"&gt;</w:t>
      </w:r>
    </w:p>
    <w:p w14:paraId="47268A0D" w14:textId="77777777" w:rsidR="00C35304" w:rsidRDefault="00C35304" w:rsidP="00C35304">
      <w:pPr>
        <w:spacing w:after="0"/>
      </w:pPr>
      <w:r>
        <w:t xml:space="preserve">            &lt;span class="author"&gt;Jane Doe&lt;/span&gt;</w:t>
      </w:r>
    </w:p>
    <w:p w14:paraId="2C8AED37" w14:textId="77777777" w:rsidR="00C35304" w:rsidRDefault="00C35304" w:rsidP="00C35304">
      <w:pPr>
        <w:spacing w:after="0"/>
      </w:pPr>
      <w:r>
        <w:t xml:space="preserve">            &lt;span class="date"&gt;2022-05-02&lt;/span&gt;</w:t>
      </w:r>
    </w:p>
    <w:p w14:paraId="68BB1E4F" w14:textId="77777777" w:rsidR="00C35304" w:rsidRDefault="00C35304" w:rsidP="00C35304">
      <w:pPr>
        <w:spacing w:after="0"/>
      </w:pPr>
      <w:r>
        <w:t xml:space="preserve">          &lt;/div&gt;</w:t>
      </w:r>
    </w:p>
    <w:p w14:paraId="6D86B9E7" w14:textId="77777777" w:rsidR="00C35304" w:rsidRDefault="00C35304" w:rsidP="00C35304">
      <w:pPr>
        <w:spacing w:after="0"/>
      </w:pPr>
      <w:r>
        <w:t xml:space="preserve">          &lt;p&gt;Sed do eiusmod tempor incididunt ut labore et dolore magna aliqua.&lt;/p&gt;</w:t>
      </w:r>
    </w:p>
    <w:p w14:paraId="6496C0C3" w14:textId="77777777" w:rsidR="00C35304" w:rsidRDefault="00C35304" w:rsidP="00C35304">
      <w:pPr>
        <w:spacing w:after="0"/>
      </w:pPr>
      <w:r>
        <w:t xml:space="preserve">        &lt;/div&gt;</w:t>
      </w:r>
    </w:p>
    <w:p w14:paraId="066DDDC6" w14:textId="77777777" w:rsidR="00C35304" w:rsidRDefault="00C35304" w:rsidP="00C35304">
      <w:pPr>
        <w:spacing w:after="0"/>
      </w:pPr>
      <w:r>
        <w:t xml:space="preserve">        &lt;div class="post"&gt;</w:t>
      </w:r>
    </w:p>
    <w:p w14:paraId="3FE19BBE" w14:textId="77777777" w:rsidR="00C35304" w:rsidRDefault="00C35304" w:rsidP="00C35304">
      <w:pPr>
        <w:spacing w:after="0"/>
      </w:pPr>
      <w:r>
        <w:t xml:space="preserve">          &lt;h2&gt;&lt;a href="post3.html"&gt;Post 3&lt;/a&gt;&lt;/h2&gt;</w:t>
      </w:r>
    </w:p>
    <w:p w14:paraId="4D20A54F" w14:textId="77777777" w:rsidR="00C35304" w:rsidRDefault="00C35304" w:rsidP="00C35304">
      <w:pPr>
        <w:spacing w:after="0"/>
      </w:pPr>
      <w:r>
        <w:t xml:space="preserve">          &lt;div class="meta"&gt;</w:t>
      </w:r>
    </w:p>
    <w:p w14:paraId="7872A701" w14:textId="77777777" w:rsidR="00C35304" w:rsidRDefault="00C35304" w:rsidP="00C35304">
      <w:pPr>
        <w:spacing w:after="0"/>
      </w:pPr>
      <w:r>
        <w:lastRenderedPageBreak/>
        <w:t xml:space="preserve">            &lt;span class="author"&gt;John Smith&lt;/span&gt;</w:t>
      </w:r>
    </w:p>
    <w:p w14:paraId="617DD35D" w14:textId="77777777" w:rsidR="00C35304" w:rsidRDefault="00C35304" w:rsidP="00C35304">
      <w:pPr>
        <w:spacing w:after="0"/>
      </w:pPr>
      <w:r>
        <w:t xml:space="preserve">            &lt;span class="date"&gt;2022-05-03&lt;/span&gt;</w:t>
      </w:r>
    </w:p>
    <w:p w14:paraId="33227652" w14:textId="77777777" w:rsidR="00C35304" w:rsidRDefault="00C35304" w:rsidP="00C35304">
      <w:pPr>
        <w:spacing w:after="0"/>
      </w:pPr>
      <w:r>
        <w:t xml:space="preserve">          &lt;/div&gt;</w:t>
      </w:r>
    </w:p>
    <w:p w14:paraId="4C21F1F8" w14:textId="77777777" w:rsidR="00C35304" w:rsidRDefault="00C35304" w:rsidP="00C35304">
      <w:pPr>
        <w:spacing w:after="0"/>
      </w:pPr>
      <w:r>
        <w:t xml:space="preserve">          &lt;p&gt;Ut enim ad minim veniam, quis nostrud exercitation ullamco laboris nisi ut aliquip ex ea commodo consequat.&lt;/p&gt;</w:t>
      </w:r>
    </w:p>
    <w:p w14:paraId="4D4C8A30" w14:textId="77777777" w:rsidR="00C35304" w:rsidRDefault="00C35304" w:rsidP="00C35304">
      <w:pPr>
        <w:spacing w:after="0"/>
      </w:pPr>
      <w:r>
        <w:t xml:space="preserve">        &lt;/div&gt;</w:t>
      </w:r>
    </w:p>
    <w:p w14:paraId="0C5E3E24" w14:textId="77777777" w:rsidR="00C35304" w:rsidRDefault="00C35304" w:rsidP="00C35304">
      <w:pPr>
        <w:spacing w:after="0"/>
      </w:pPr>
      <w:r>
        <w:t xml:space="preserve">      &lt;/div&gt;</w:t>
      </w:r>
    </w:p>
    <w:p w14:paraId="1682915F" w14:textId="77777777" w:rsidR="00C35304" w:rsidRDefault="00C35304" w:rsidP="00C35304">
      <w:pPr>
        <w:spacing w:after="0"/>
      </w:pPr>
      <w:r>
        <w:t xml:space="preserve">      &lt;div class="sidebar"&gt;</w:t>
      </w:r>
    </w:p>
    <w:p w14:paraId="2A0F9605" w14:textId="77777777" w:rsidR="00C35304" w:rsidRDefault="00C35304" w:rsidP="00C35304">
      <w:pPr>
        <w:spacing w:after="0"/>
      </w:pPr>
      <w:r>
        <w:t xml:space="preserve">        &lt;h3&gt;Categories&lt;/h3&gt;</w:t>
      </w:r>
    </w:p>
    <w:p w14:paraId="32FB139C" w14:textId="77777777" w:rsidR="00C35304" w:rsidRDefault="00C35304" w:rsidP="00C35304">
      <w:pPr>
        <w:spacing w:after="0"/>
      </w:pPr>
      <w:r>
        <w:t xml:space="preserve">        &lt;ul&gt;</w:t>
      </w:r>
    </w:p>
    <w:p w14:paraId="652C20AF" w14:textId="77777777" w:rsidR="00C35304" w:rsidRDefault="00C35304" w:rsidP="00C35304">
      <w:pPr>
        <w:spacing w:after="0"/>
      </w:pPr>
      <w:r>
        <w:t xml:space="preserve">          &lt;li&gt;&lt;a href="category1.html"&gt;Category 1&lt;/a&gt;&lt;/li&gt;</w:t>
      </w:r>
    </w:p>
    <w:p w14:paraId="68EED1AF" w14:textId="77777777" w:rsidR="00C35304" w:rsidRDefault="00C35304" w:rsidP="00C35304">
      <w:pPr>
        <w:spacing w:after="0"/>
      </w:pPr>
      <w:r>
        <w:t xml:space="preserve">          &lt;li&gt;&lt;a href="category2.html"&gt;Category 2&lt;/a&gt;&lt;/li&gt;</w:t>
      </w:r>
    </w:p>
    <w:p w14:paraId="2CEF06EF" w14:textId="77777777" w:rsidR="00C35304" w:rsidRDefault="00C35304" w:rsidP="00C35304">
      <w:pPr>
        <w:spacing w:after="0"/>
      </w:pPr>
      <w:r>
        <w:t xml:space="preserve">          &lt;li&gt;&lt;a href="category3.html"&gt;Category 3&lt;/a&gt;&lt;/li&gt;</w:t>
      </w:r>
    </w:p>
    <w:p w14:paraId="68E9C8ED" w14:textId="77777777" w:rsidR="00C35304" w:rsidRDefault="00C35304" w:rsidP="00C35304">
      <w:pPr>
        <w:spacing w:after="0"/>
      </w:pPr>
      <w:r>
        <w:t xml:space="preserve">        &lt;/ul&gt;</w:t>
      </w:r>
    </w:p>
    <w:p w14:paraId="6BCE1E96" w14:textId="77777777" w:rsidR="00C35304" w:rsidRDefault="00C35304" w:rsidP="00C35304">
      <w:pPr>
        <w:spacing w:after="0"/>
      </w:pPr>
      <w:r>
        <w:t xml:space="preserve">        &lt;h3&gt;Archives&lt;/h3&gt;</w:t>
      </w:r>
    </w:p>
    <w:p w14:paraId="5D784F4F" w14:textId="77777777" w:rsidR="00C35304" w:rsidRDefault="00C35304" w:rsidP="00C35304">
      <w:pPr>
        <w:spacing w:after="0"/>
      </w:pPr>
      <w:r>
        <w:t xml:space="preserve">        &lt;ul&gt;</w:t>
      </w:r>
    </w:p>
    <w:p w14:paraId="6B877C69" w14:textId="77777777" w:rsidR="00C35304" w:rsidRDefault="00C35304" w:rsidP="00C35304">
      <w:pPr>
        <w:spacing w:after="0"/>
      </w:pPr>
      <w:r>
        <w:t xml:space="preserve">          &lt;li&gt;&lt;a href="2022-01.html"&gt;January 2022&lt;/a&gt;&lt;/li&gt;</w:t>
      </w:r>
    </w:p>
    <w:p w14:paraId="47BCCBDE" w14:textId="77777777" w:rsidR="00C35304" w:rsidRDefault="00C35304" w:rsidP="00C35304">
      <w:pPr>
        <w:spacing w:after="0"/>
      </w:pPr>
      <w:r>
        <w:t xml:space="preserve">          &lt;li&gt;&lt;a href="2022-02.html"&gt;February 2022&lt;/a&gt;&lt;/li&gt;</w:t>
      </w:r>
    </w:p>
    <w:p w14:paraId="30E5EA14" w14:textId="77777777" w:rsidR="00C35304" w:rsidRDefault="00C35304" w:rsidP="00C35304">
      <w:pPr>
        <w:spacing w:after="0"/>
      </w:pPr>
      <w:r>
        <w:t xml:space="preserve">          &lt;li&gt;&lt;a href="2022-03.html"&gt;March 2022&lt;/a&gt;&lt;/li&gt;</w:t>
      </w:r>
    </w:p>
    <w:p w14:paraId="7F51C05A" w14:textId="77777777" w:rsidR="00C35304" w:rsidRDefault="00C35304" w:rsidP="00C35304">
      <w:pPr>
        <w:spacing w:after="0"/>
      </w:pPr>
      <w:r>
        <w:t xml:space="preserve">          &lt;li&gt;&lt;a href="2022-04.html"&gt;April 2022&lt;/a&gt;&lt;/li&gt;</w:t>
      </w:r>
    </w:p>
    <w:p w14:paraId="7E4D3AA5" w14:textId="77777777" w:rsidR="00C35304" w:rsidRDefault="00C35304" w:rsidP="00C35304">
      <w:pPr>
        <w:spacing w:after="0"/>
      </w:pPr>
      <w:r>
        <w:t xml:space="preserve">        &lt;/ul&gt;</w:t>
      </w:r>
    </w:p>
    <w:p w14:paraId="73CFD92E" w14:textId="77777777" w:rsidR="00C35304" w:rsidRDefault="00C35304" w:rsidP="00C35304">
      <w:pPr>
        <w:spacing w:after="0"/>
      </w:pPr>
      <w:r>
        <w:t xml:space="preserve">      &lt;/div&gt;</w:t>
      </w:r>
    </w:p>
    <w:p w14:paraId="07CBA2B0" w14:textId="77777777" w:rsidR="00C35304" w:rsidRDefault="00C35304" w:rsidP="00C35304">
      <w:pPr>
        <w:spacing w:after="0"/>
      </w:pPr>
      <w:r>
        <w:t xml:space="preserve">    &lt;/div&gt;</w:t>
      </w:r>
    </w:p>
    <w:p w14:paraId="2A2CFFD9" w14:textId="77777777" w:rsidR="00C35304" w:rsidRDefault="00C35304" w:rsidP="00C35304">
      <w:pPr>
        <w:spacing w:after="0"/>
      </w:pPr>
      <w:r>
        <w:t xml:space="preserve">  &lt;/body&gt;</w:t>
      </w:r>
    </w:p>
    <w:p w14:paraId="2D1864FE" w14:textId="1B5FED5E" w:rsidR="00C35304" w:rsidRDefault="00C35304" w:rsidP="00C35304">
      <w:pPr>
        <w:spacing w:after="0"/>
      </w:pPr>
      <w:r>
        <w:t>&lt;/html&gt;</w:t>
      </w:r>
    </w:p>
    <w:p w14:paraId="143BC08E" w14:textId="77777777" w:rsidR="00C35304" w:rsidRDefault="00C35304" w:rsidP="00C35304">
      <w:pPr>
        <w:spacing w:after="0"/>
      </w:pPr>
    </w:p>
    <w:p w14:paraId="419DE31F" w14:textId="7AB7906E" w:rsidR="00C35304" w:rsidRPr="0048628C" w:rsidRDefault="00C35304" w:rsidP="00C35304">
      <w:pPr>
        <w:spacing w:after="0"/>
        <w:rPr>
          <w:rFonts w:hint="cs"/>
          <w:rtl/>
          <w:lang w:val="en-US"/>
        </w:rPr>
      </w:pPr>
      <w:r w:rsidRPr="00C35304">
        <w:t>Write an XPath expression that selects the authors of all the blog posts (i.e., the text content of the span elements with a class of author that are children of the div elements with a class of post).</w:t>
      </w:r>
    </w:p>
    <w:sectPr w:rsidR="00C35304" w:rsidRPr="0048628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NzU3MzC1NLUwMTFX0lEKTi0uzszPAykwrAUAVysdhiwAAAA="/>
  </w:docVars>
  <w:rsids>
    <w:rsidRoot w:val="00C35304"/>
    <w:rsid w:val="00130527"/>
    <w:rsid w:val="002D1BAC"/>
    <w:rsid w:val="0048628C"/>
    <w:rsid w:val="00B67B75"/>
    <w:rsid w:val="00C35304"/>
    <w:rsid w:val="00C53B1A"/>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6619A"/>
  <w15:chartTrackingRefBased/>
  <w15:docId w15:val="{BB635D3C-AD81-4906-9BC4-A03D84ADC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7B75"/>
  </w:style>
  <w:style w:type="paragraph" w:styleId="1">
    <w:name w:val="heading 1"/>
    <w:basedOn w:val="a"/>
    <w:next w:val="a"/>
    <w:link w:val="10"/>
    <w:uiPriority w:val="9"/>
    <w:qFormat/>
    <w:rsid w:val="00B67B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67B7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C353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67B75"/>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67B75"/>
    <w:rPr>
      <w:rFonts w:asciiTheme="majorHAnsi" w:eastAsiaTheme="majorEastAsia" w:hAnsiTheme="majorHAnsi" w:cstheme="majorBidi"/>
      <w:color w:val="2F5496" w:themeColor="accent1" w:themeShade="BF"/>
      <w:sz w:val="26"/>
      <w:szCs w:val="26"/>
    </w:rPr>
  </w:style>
  <w:style w:type="paragraph" w:styleId="a3">
    <w:name w:val="List Paragraph"/>
    <w:basedOn w:val="a"/>
    <w:uiPriority w:val="34"/>
    <w:qFormat/>
    <w:rsid w:val="00B67B75"/>
    <w:pPr>
      <w:ind w:left="720"/>
      <w:contextualSpacing/>
    </w:pPr>
  </w:style>
  <w:style w:type="character" w:styleId="HTMLCode">
    <w:name w:val="HTML Code"/>
    <w:basedOn w:val="a0"/>
    <w:uiPriority w:val="99"/>
    <w:semiHidden/>
    <w:unhideWhenUsed/>
    <w:rsid w:val="00C35304"/>
    <w:rPr>
      <w:rFonts w:ascii="Courier New" w:eastAsia="Times New Roman" w:hAnsi="Courier New" w:cs="Courier New"/>
      <w:sz w:val="20"/>
      <w:szCs w:val="20"/>
    </w:rPr>
  </w:style>
  <w:style w:type="character" w:customStyle="1" w:styleId="30">
    <w:name w:val="כותרת 3 תו"/>
    <w:basedOn w:val="a0"/>
    <w:link w:val="3"/>
    <w:uiPriority w:val="9"/>
    <w:rsid w:val="00C35304"/>
    <w:rPr>
      <w:rFonts w:asciiTheme="majorHAnsi" w:eastAsiaTheme="majorEastAsia" w:hAnsiTheme="majorHAnsi" w:cstheme="majorBidi"/>
      <w:color w:val="1F3763" w:themeColor="accent1" w:themeShade="7F"/>
      <w:sz w:val="24"/>
      <w:szCs w:val="24"/>
    </w:rPr>
  </w:style>
  <w:style w:type="paragraph" w:styleId="NormalWeb">
    <w:name w:val="Normal (Web)"/>
    <w:basedOn w:val="a"/>
    <w:uiPriority w:val="99"/>
    <w:semiHidden/>
    <w:unhideWhenUsed/>
    <w:rsid w:val="00C35304"/>
    <w:pPr>
      <w:spacing w:before="100" w:beforeAutospacing="1" w:after="100" w:afterAutospacing="1" w:line="240" w:lineRule="auto"/>
    </w:pPr>
    <w:rPr>
      <w:rFonts w:ascii="Times New Roman" w:eastAsia="Times New Roman" w:hAnsi="Times New Roman" w:cs="Times New Roman"/>
      <w:kern w:val="0"/>
      <w:sz w:val="24"/>
      <w:szCs w:val="24"/>
      <w:lan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8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5</Words>
  <Characters>3566</Characters>
  <Application>Microsoft Office Word</Application>
  <DocSecurity>0</DocSecurity>
  <Lines>29</Lines>
  <Paragraphs>8</Paragraphs>
  <ScaleCrop>false</ScaleCrop>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y galor</dc:creator>
  <cp:keywords/>
  <dc:description/>
  <cp:lastModifiedBy>sagy galor</cp:lastModifiedBy>
  <cp:revision>2</cp:revision>
  <dcterms:created xsi:type="dcterms:W3CDTF">2023-05-11T10:59:00Z</dcterms:created>
  <dcterms:modified xsi:type="dcterms:W3CDTF">2023-05-11T10:59:00Z</dcterms:modified>
</cp:coreProperties>
</file>